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PD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9 ( 3.15,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7 ( 3.10,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7 ( 3.12,  3.4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HPD intervals of the random effect standard deviation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 (0.22, 0.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5, 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2,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5, 1.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dispersion part of the equat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1584959"/>
            <wp:effectExtent b="0" l="0" r="0" t="0"/>
            <wp:docPr descr="Figure S1. 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The individual curves are separated by differences between their first and last predicted value, and displayed as such in three distinct panels. (A) Individuals with a &gt;0.5 unit increase in hunting success with experience (B) Individuals with a &lt;-0.5 unit decrease in hunting success with experience. (C) Individuals that maintained a stable hunting success (between -0.5 and 0.5 unit change in hunting success)" title="" id="21" name="Picture"/>
            <a:graphic>
              <a:graphicData uri="http://schemas.openxmlformats.org/drawingml/2006/picture">
                <pic:pic>
                  <pic:nvPicPr>
                    <pic:cNvPr descr="D:/GitHub/Chapter2/outputs/04_outputs_figures/appendix1_figureS1.png" id="22" name="Picture"/>
                    <pic:cNvPicPr>
                      <a:picLocks noChangeArrowheads="1" noChangeAspect="1"/>
                    </pic:cNvPicPr>
                  </pic:nvPicPr>
                  <pic:blipFill>
                    <a:blip r:embed="rId20"/>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The individual curves are separated by differences between their first and last predicted value, and displayed as such in three distinct panels. (A) Individuals with a &gt;0.5 unit increase in hunting success with experience (B) Individuals with a &lt;-0.5 unit decrease in hunting success with experience. (C) Individuals that maintained a stable hunting success (between -0.5 and 0.5 unit change in hunting success)</w:t>
      </w:r>
    </w:p>
    <w:p>
      <w:pPr>
        <w:pStyle w:val="CaptionedFigure"/>
      </w:pPr>
      <w:r>
        <w:drawing>
          <wp:inline>
            <wp:extent cx="5943600" cy="2852928"/>
            <wp:effectExtent b="0" l="0" r="0" t="0"/>
            <wp:docPr descr="Figure S2. Correlations between the predators’ mean hunting success (y axis) and intra individual variance in speed (x axis) to test for differences in success between individuals along the flexible-specialist hunter continuum. Each point represents the posterior median predicted value of an individual predator along with its 95% HPD interval. Individuals with lower IIV are specialist hunters, while individuals with higher IIV are flexible hunters. (A) Correlation when predators were novice (B) Correlation when predators were advanced" title="" id="24" name="Picture"/>
            <a:graphic>
              <a:graphicData uri="http://schemas.openxmlformats.org/drawingml/2006/picture">
                <pic:pic>
                  <pic:nvPicPr>
                    <pic:cNvPr descr="D:/GitHub/Chapter2/outputs/04_outputs_figures/appendix1_figureS2.png" id="25" name="Picture"/>
                    <pic:cNvPicPr>
                      <a:picLocks noChangeArrowheads="1" noChangeAspect="1"/>
                    </pic:cNvPicPr>
                  </pic:nvPicPr>
                  <pic:blipFill>
                    <a:blip r:embed="rId23"/>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orrelations between the predators’ mean hunting success (y axis) and intra individual variance in speed (x axis) to test for differences in success between individuals along the flexible-specialist hunter continuum. Each point represents the posterior median predicted value of an individual predator along with its 95% HPD interval. Individuals with lower IIV are specialist hunters, while individuals with higher IIV are flexible hunters. (A) Correlation when predators were novice (B) Correlation when predators were advanced</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 Appendix 1</dc:title>
  <dc:creator/>
  <cp:keywords/>
  <dcterms:created xsi:type="dcterms:W3CDTF">2023-06-14T16:57:26Z</dcterms:created>
  <dcterms:modified xsi:type="dcterms:W3CDTF">2023-06-14T16: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output">
    <vt:lpwstr/>
  </property>
</Properties>
</file>